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278EA" w:rsidRDefault="00E278EA" w:rsidP="005A62E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40"/>
          <w:szCs w:val="40"/>
        </w:rPr>
      </w:pPr>
      <w:r w:rsidRPr="00E278EA">
        <w:rPr>
          <w:rFonts w:ascii="Times New Roman" w:hAnsi="Times New Roman" w:cs="Times New Roman"/>
          <w:sz w:val="40"/>
          <w:szCs w:val="40"/>
          <w:lang w:val="en-CA"/>
        </w:rPr>
        <w:fldChar w:fldCharType="begin"/>
      </w:r>
      <w:r w:rsidRPr="00E278EA">
        <w:rPr>
          <w:rFonts w:ascii="Times New Roman" w:hAnsi="Times New Roman" w:cs="Times New Roman"/>
          <w:sz w:val="40"/>
          <w:szCs w:val="40"/>
          <w:lang w:val="en-CA"/>
        </w:rPr>
        <w:instrText xml:space="preserve"> SEQ CHAPTER \h \r 1</w:instrText>
      </w:r>
      <w:r w:rsidRPr="00E278EA">
        <w:rPr>
          <w:rFonts w:ascii="Times New Roman" w:hAnsi="Times New Roman" w:cs="Times New Roman"/>
          <w:sz w:val="40"/>
          <w:szCs w:val="40"/>
          <w:lang w:val="en-CA"/>
        </w:rPr>
        <w:fldChar w:fldCharType="end"/>
      </w:r>
      <w:r w:rsidRPr="00E278EA">
        <w:rPr>
          <w:rFonts w:ascii="Arial" w:hAnsi="Arial" w:cs="Arial"/>
          <w:sz w:val="40"/>
          <w:szCs w:val="40"/>
        </w:rPr>
        <w:t>Health PEI</w:t>
      </w:r>
    </w:p>
    <w:p w:rsidR="00E278EA" w:rsidRPr="00E278EA" w:rsidRDefault="00E278EA" w:rsidP="005A62E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40"/>
          <w:szCs w:val="40"/>
        </w:rPr>
      </w:pPr>
      <w:r w:rsidRPr="00E278EA">
        <w:rPr>
          <w:rFonts w:ascii="Arial" w:hAnsi="Arial" w:cs="Arial"/>
          <w:sz w:val="40"/>
          <w:szCs w:val="40"/>
        </w:rPr>
        <w:t>Request for Work Orders</w:t>
      </w:r>
    </w:p>
    <w:tbl>
      <w:tblPr>
        <w:tblW w:w="10476" w:type="dxa"/>
        <w:tblInd w:w="-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0476"/>
      </w:tblGrid>
      <w:tr w:rsidR="00E278EA" w:rsidRPr="00E278EA" w:rsidTr="00E278EA">
        <w:trPr>
          <w:cantSplit/>
        </w:trPr>
        <w:tc>
          <w:tcPr>
            <w:tcW w:w="1047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8EA">
              <w:rPr>
                <w:rFonts w:ascii="Arial" w:hAnsi="Arial" w:cs="Arial"/>
                <w:sz w:val="24"/>
                <w:szCs w:val="24"/>
              </w:rPr>
              <w:t>Division:</w:t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</w:p>
        </w:tc>
      </w:tr>
      <w:tr w:rsidR="00E278EA" w:rsidRPr="00E278EA" w:rsidTr="00E278EA">
        <w:trPr>
          <w:cantSplit/>
        </w:trPr>
        <w:tc>
          <w:tcPr>
            <w:tcW w:w="10476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8EA">
              <w:rPr>
                <w:rFonts w:ascii="Arial" w:hAnsi="Arial" w:cs="Arial"/>
                <w:sz w:val="24"/>
                <w:szCs w:val="24"/>
              </w:rPr>
              <w:t xml:space="preserve">Location / Facility Name:   </w:t>
            </w:r>
          </w:p>
        </w:tc>
      </w:tr>
      <w:tr w:rsidR="00E278EA" w:rsidRPr="00E278EA" w:rsidTr="00E278EA">
        <w:trPr>
          <w:cantSplit/>
        </w:trPr>
        <w:tc>
          <w:tcPr>
            <w:tcW w:w="10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8EA">
              <w:rPr>
                <w:rFonts w:ascii="Arial" w:hAnsi="Arial" w:cs="Arial"/>
                <w:sz w:val="24"/>
                <w:szCs w:val="24"/>
              </w:rPr>
              <w:t>Book to be issued to (name):</w:t>
            </w:r>
          </w:p>
        </w:tc>
      </w:tr>
    </w:tbl>
    <w:p w:rsidR="00E278EA" w:rsidRPr="00E278EA" w:rsidRDefault="00E278EA" w:rsidP="00E278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-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356"/>
        <w:gridCol w:w="6120"/>
      </w:tblGrid>
      <w:tr w:rsidR="00E278EA" w:rsidRPr="00E278EA" w:rsidTr="00E278EA">
        <w:trPr>
          <w:cantSplit/>
        </w:trPr>
        <w:tc>
          <w:tcPr>
            <w:tcW w:w="10476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E278EA">
              <w:rPr>
                <w:rFonts w:ascii="Arial" w:hAnsi="Arial" w:cs="Arial"/>
                <w:sz w:val="24"/>
                <w:szCs w:val="24"/>
              </w:rPr>
              <w:t>Approvers (Please list all those with signing authority for WOs)</w:t>
            </w: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8EA">
              <w:rPr>
                <w:rFonts w:ascii="Arial" w:hAnsi="Arial" w:cs="Arial"/>
                <w:sz w:val="24"/>
                <w:szCs w:val="24"/>
              </w:rPr>
              <w:t>Name</w:t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  <w:t>Title</w:t>
            </w:r>
          </w:p>
        </w:tc>
      </w:tr>
      <w:tr w:rsidR="00E278EA" w:rsidRPr="00E278EA">
        <w:trPr>
          <w:cantSplit/>
        </w:trPr>
        <w:tc>
          <w:tcPr>
            <w:tcW w:w="435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>
        <w:trPr>
          <w:cantSplit/>
        </w:trPr>
        <w:tc>
          <w:tcPr>
            <w:tcW w:w="435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>
        <w:trPr>
          <w:cantSplit/>
        </w:trPr>
        <w:tc>
          <w:tcPr>
            <w:tcW w:w="435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>
        <w:trPr>
          <w:cantSplit/>
        </w:trPr>
        <w:tc>
          <w:tcPr>
            <w:tcW w:w="43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2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278EA" w:rsidRPr="00E278EA" w:rsidRDefault="00E278EA" w:rsidP="00E278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10476" w:type="dxa"/>
        <w:tblInd w:w="-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916"/>
        <w:gridCol w:w="2880"/>
        <w:gridCol w:w="4680"/>
      </w:tblGrid>
      <w:tr w:rsidR="00E278EA" w:rsidRPr="00E278EA" w:rsidTr="00E278EA">
        <w:trPr>
          <w:cantSplit/>
        </w:trPr>
        <w:tc>
          <w:tcPr>
            <w:tcW w:w="10476" w:type="dxa"/>
            <w:gridSpan w:val="3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E278EA">
              <w:rPr>
                <w:rFonts w:ascii="Arial" w:hAnsi="Arial" w:cs="Arial"/>
                <w:sz w:val="24"/>
                <w:szCs w:val="24"/>
              </w:rPr>
              <w:t>Accounts (Please list the range of accounts which may be charged)</w:t>
            </w: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8EA">
              <w:rPr>
                <w:rFonts w:ascii="Arial" w:hAnsi="Arial" w:cs="Arial"/>
                <w:sz w:val="24"/>
                <w:szCs w:val="24"/>
              </w:rPr>
              <w:t>Service</w:t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  <w:t>Facility</w:t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</w:r>
            <w:r w:rsidRPr="00E278EA">
              <w:rPr>
                <w:rFonts w:ascii="Arial" w:hAnsi="Arial" w:cs="Arial"/>
                <w:sz w:val="24"/>
                <w:szCs w:val="24"/>
              </w:rPr>
              <w:tab/>
              <w:t>Primary</w:t>
            </w: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8EA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278EA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E278EA" w:rsidRPr="00E278EA" w:rsidTr="00E278EA">
        <w:trPr>
          <w:cantSplit/>
        </w:trPr>
        <w:tc>
          <w:tcPr>
            <w:tcW w:w="29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00" w:after="55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8EA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</w:tbl>
    <w:p w:rsidR="00E278EA" w:rsidRPr="00E278EA" w:rsidRDefault="00E278EA" w:rsidP="00E278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-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276"/>
        <w:gridCol w:w="2152"/>
        <w:gridCol w:w="2527"/>
        <w:gridCol w:w="2520"/>
      </w:tblGrid>
      <w:tr w:rsidR="00E278EA" w:rsidRPr="00E278EA" w:rsidTr="00A85FAA">
        <w:trPr>
          <w:cantSplit/>
          <w:trHeight w:val="428"/>
        </w:trPr>
        <w:tc>
          <w:tcPr>
            <w:tcW w:w="5428" w:type="dxa"/>
            <w:gridSpan w:val="2"/>
            <w:tcBorders>
              <w:top w:val="single" w:sz="6" w:space="0" w:color="000000"/>
              <w:left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10" w:after="38" w:line="240" w:lineRule="auto"/>
              <w:rPr>
                <w:rFonts w:ascii="Times New Roman" w:hAnsi="Times New Roman" w:cs="Times New Roman"/>
                <w:sz w:val="44"/>
                <w:szCs w:val="44"/>
              </w:rPr>
            </w:pPr>
            <w:r w:rsidRPr="00E278EA">
              <w:rPr>
                <w:rFonts w:ascii="Arial" w:hAnsi="Arial" w:cs="Arial"/>
              </w:rPr>
              <w:t>Approved by:</w:t>
            </w:r>
          </w:p>
        </w:tc>
        <w:tc>
          <w:tcPr>
            <w:tcW w:w="2527" w:type="dxa"/>
            <w:tcBorders>
              <w:top w:val="single" w:sz="6" w:space="0" w:color="000000"/>
              <w:left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10" w:after="38" w:line="240" w:lineRule="auto"/>
              <w:rPr>
                <w:rFonts w:ascii="Times New Roman" w:hAnsi="Times New Roman" w:cs="Times New Roman"/>
                <w:sz w:val="44"/>
                <w:szCs w:val="44"/>
              </w:rPr>
            </w:pPr>
            <w:r w:rsidRPr="00E278EA">
              <w:rPr>
                <w:rFonts w:ascii="Arial" w:hAnsi="Arial" w:cs="Arial"/>
              </w:rPr>
              <w:t>Finance Approval:</w:t>
            </w:r>
          </w:p>
        </w:tc>
        <w:tc>
          <w:tcPr>
            <w:tcW w:w="2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10" w:after="0" w:line="240" w:lineRule="auto"/>
              <w:rPr>
                <w:rFonts w:ascii="Arial" w:hAnsi="Arial" w:cs="Arial"/>
                <w:sz w:val="44"/>
                <w:szCs w:val="44"/>
              </w:rPr>
            </w:pPr>
            <w:r w:rsidRPr="00E278EA">
              <w:rPr>
                <w:rFonts w:ascii="Arial" w:hAnsi="Arial" w:cs="Arial"/>
                <w:b/>
                <w:bCs/>
                <w:sz w:val="18"/>
                <w:szCs w:val="18"/>
              </w:rPr>
              <w:t>WO # Issued:</w:t>
            </w: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38" w:line="240" w:lineRule="auto"/>
              <w:rPr>
                <w:rFonts w:ascii="Times New Roman" w:hAnsi="Times New Roman" w:cs="Times New Roman"/>
                <w:sz w:val="44"/>
                <w:szCs w:val="44"/>
              </w:rPr>
            </w:pPr>
          </w:p>
        </w:tc>
      </w:tr>
      <w:tr w:rsidR="00E278EA" w:rsidRPr="00E278EA" w:rsidTr="00A85FAA">
        <w:trPr>
          <w:cantSplit/>
        </w:trPr>
        <w:tc>
          <w:tcPr>
            <w:tcW w:w="3276" w:type="dxa"/>
            <w:tcBorders>
              <w:left w:val="single" w:sz="6" w:space="0" w:color="000000"/>
              <w:bottom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10" w:after="0" w:line="240" w:lineRule="auto"/>
              <w:rPr>
                <w:rFonts w:ascii="Arial" w:hAnsi="Arial" w:cs="Arial"/>
                <w:sz w:val="44"/>
                <w:szCs w:val="44"/>
              </w:rPr>
            </w:pPr>
            <w:r w:rsidRPr="00E278EA">
              <w:rPr>
                <w:rFonts w:ascii="Arial" w:hAnsi="Arial" w:cs="Arial"/>
                <w:sz w:val="20"/>
                <w:szCs w:val="20"/>
              </w:rPr>
              <w:t>___________________________</w:t>
            </w: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38" w:line="240" w:lineRule="auto"/>
              <w:rPr>
                <w:rFonts w:ascii="Times New Roman" w:hAnsi="Times New Roman" w:cs="Times New Roman"/>
                <w:sz w:val="44"/>
                <w:szCs w:val="44"/>
              </w:rPr>
            </w:pPr>
            <w:r w:rsidRPr="00E278EA">
              <w:rPr>
                <w:rFonts w:ascii="Arial" w:hAnsi="Arial" w:cs="Arial"/>
                <w:sz w:val="16"/>
                <w:szCs w:val="16"/>
              </w:rPr>
              <w:t>Executive Director Signature</w:t>
            </w:r>
          </w:p>
        </w:tc>
        <w:tc>
          <w:tcPr>
            <w:tcW w:w="2152" w:type="dxa"/>
            <w:tcBorders>
              <w:left w:val="nil"/>
              <w:bottom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10" w:after="0" w:line="240" w:lineRule="auto"/>
              <w:rPr>
                <w:rFonts w:ascii="Arial" w:hAnsi="Arial" w:cs="Arial"/>
                <w:sz w:val="44"/>
                <w:szCs w:val="44"/>
              </w:rPr>
            </w:pPr>
            <w:r w:rsidRPr="00E278EA">
              <w:rPr>
                <w:rFonts w:ascii="Arial" w:hAnsi="Arial" w:cs="Arial"/>
                <w:sz w:val="20"/>
                <w:szCs w:val="20"/>
              </w:rPr>
              <w:t>________________</w:t>
            </w: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38" w:line="240" w:lineRule="auto"/>
              <w:rPr>
                <w:rFonts w:ascii="Times New Roman" w:hAnsi="Times New Roman" w:cs="Times New Roman"/>
                <w:sz w:val="44"/>
                <w:szCs w:val="44"/>
              </w:rPr>
            </w:pPr>
            <w:r w:rsidRPr="00E278EA"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527" w:type="dxa"/>
            <w:tcBorders>
              <w:left w:val="single" w:sz="6" w:space="0" w:color="000000"/>
              <w:bottom w:val="single" w:sz="6" w:space="0" w:color="000000"/>
              <w:right w:val="nil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10"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278EA">
              <w:rPr>
                <w:rFonts w:ascii="Arial" w:hAnsi="Arial" w:cs="Arial"/>
                <w:sz w:val="16"/>
                <w:szCs w:val="16"/>
              </w:rPr>
              <w:t>_________________________</w:t>
            </w: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38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278EA">
              <w:rPr>
                <w:rFonts w:ascii="Arial" w:hAnsi="Arial" w:cs="Arial"/>
                <w:sz w:val="16"/>
                <w:szCs w:val="16"/>
              </w:rPr>
              <w:t>Finance Representative</w:t>
            </w:r>
          </w:p>
        </w:tc>
        <w:tc>
          <w:tcPr>
            <w:tcW w:w="25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:rsidR="00E278EA" w:rsidRPr="00E278EA" w:rsidRDefault="00E278EA" w:rsidP="00E278EA">
            <w:pPr>
              <w:autoSpaceDE w:val="0"/>
              <w:autoSpaceDN w:val="0"/>
              <w:adjustRightInd w:val="0"/>
              <w:spacing w:before="110"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E278EA">
              <w:rPr>
                <w:rFonts w:ascii="Arial" w:hAnsi="Arial" w:cs="Arial"/>
                <w:sz w:val="16"/>
                <w:szCs w:val="16"/>
              </w:rPr>
              <w:t>______________________</w:t>
            </w:r>
          </w:p>
          <w:p w:rsidR="00E278EA" w:rsidRPr="00E278EA" w:rsidRDefault="00E278EA" w:rsidP="00E278EA">
            <w:pPr>
              <w:autoSpaceDE w:val="0"/>
              <w:autoSpaceDN w:val="0"/>
              <w:adjustRightInd w:val="0"/>
              <w:spacing w:after="38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E278EA"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</w:tr>
    </w:tbl>
    <w:p w:rsidR="00E278EA" w:rsidRPr="00E278EA" w:rsidRDefault="00E278EA" w:rsidP="00E278E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A11786" w:rsidRDefault="00E278EA" w:rsidP="00A85FAA">
      <w:pPr>
        <w:jc w:val="center"/>
      </w:pPr>
      <w:r w:rsidRPr="00E278EA">
        <w:rPr>
          <w:rFonts w:ascii="Arial" w:hAnsi="Arial" w:cs="Arial"/>
          <w:sz w:val="20"/>
          <w:szCs w:val="20"/>
        </w:rPr>
        <w:t xml:space="preserve">(Completed form to </w:t>
      </w:r>
      <w:proofErr w:type="gramStart"/>
      <w:r w:rsidRPr="00E278EA">
        <w:rPr>
          <w:rFonts w:ascii="Arial" w:hAnsi="Arial" w:cs="Arial"/>
          <w:sz w:val="20"/>
          <w:szCs w:val="20"/>
        </w:rPr>
        <w:t>be forwarded</w:t>
      </w:r>
      <w:proofErr w:type="gramEnd"/>
      <w:r w:rsidRPr="00E278EA">
        <w:rPr>
          <w:rFonts w:ascii="Arial" w:hAnsi="Arial" w:cs="Arial"/>
          <w:sz w:val="20"/>
          <w:szCs w:val="20"/>
        </w:rPr>
        <w:t xml:space="preserve"> to Financial Services, 16 Garfield St, Charlottetown for processing.)</w:t>
      </w:r>
    </w:p>
    <w:sectPr w:rsidR="00A11786" w:rsidSect="00E600A9">
      <w:pgSz w:w="12240" w:h="15840"/>
      <w:pgMar w:top="720" w:right="144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DK1MDExNLcwMDJW0lEKTi0uzszPAykwrAUAsqAadCwAAAA="/>
  </w:docVars>
  <w:rsids>
    <w:rsidRoot w:val="00E278EA"/>
    <w:rsid w:val="00000159"/>
    <w:rsid w:val="00007001"/>
    <w:rsid w:val="00017547"/>
    <w:rsid w:val="00084B85"/>
    <w:rsid w:val="0009129F"/>
    <w:rsid w:val="000941EC"/>
    <w:rsid w:val="00096982"/>
    <w:rsid w:val="000A70D7"/>
    <w:rsid w:val="000C3102"/>
    <w:rsid w:val="000D66F2"/>
    <w:rsid w:val="0010487B"/>
    <w:rsid w:val="0012259B"/>
    <w:rsid w:val="001242B0"/>
    <w:rsid w:val="00127586"/>
    <w:rsid w:val="00131F6E"/>
    <w:rsid w:val="00141DCE"/>
    <w:rsid w:val="001546F6"/>
    <w:rsid w:val="00162C83"/>
    <w:rsid w:val="00172880"/>
    <w:rsid w:val="0019081B"/>
    <w:rsid w:val="001A50E1"/>
    <w:rsid w:val="001B3A99"/>
    <w:rsid w:val="001D2549"/>
    <w:rsid w:val="001D32FE"/>
    <w:rsid w:val="001D41CD"/>
    <w:rsid w:val="001E5BC8"/>
    <w:rsid w:val="001F7894"/>
    <w:rsid w:val="0020660D"/>
    <w:rsid w:val="00231CFD"/>
    <w:rsid w:val="00243032"/>
    <w:rsid w:val="00244D74"/>
    <w:rsid w:val="00252E00"/>
    <w:rsid w:val="0026548A"/>
    <w:rsid w:val="0028766F"/>
    <w:rsid w:val="00293A50"/>
    <w:rsid w:val="002A1915"/>
    <w:rsid w:val="002E564D"/>
    <w:rsid w:val="00305D18"/>
    <w:rsid w:val="003106A0"/>
    <w:rsid w:val="003119F9"/>
    <w:rsid w:val="0034063D"/>
    <w:rsid w:val="003430A1"/>
    <w:rsid w:val="003573AC"/>
    <w:rsid w:val="0035796A"/>
    <w:rsid w:val="00357BC2"/>
    <w:rsid w:val="003728D0"/>
    <w:rsid w:val="00375253"/>
    <w:rsid w:val="00385C1E"/>
    <w:rsid w:val="00387710"/>
    <w:rsid w:val="003A438E"/>
    <w:rsid w:val="003B26F4"/>
    <w:rsid w:val="003D0D3E"/>
    <w:rsid w:val="003E2C8A"/>
    <w:rsid w:val="003F29FA"/>
    <w:rsid w:val="003F4411"/>
    <w:rsid w:val="00400785"/>
    <w:rsid w:val="00445114"/>
    <w:rsid w:val="00452387"/>
    <w:rsid w:val="00453CD3"/>
    <w:rsid w:val="004604B4"/>
    <w:rsid w:val="004726E7"/>
    <w:rsid w:val="00485217"/>
    <w:rsid w:val="00496814"/>
    <w:rsid w:val="004A04FA"/>
    <w:rsid w:val="004A491C"/>
    <w:rsid w:val="004B50CE"/>
    <w:rsid w:val="004B5DFB"/>
    <w:rsid w:val="004D27CA"/>
    <w:rsid w:val="005240A5"/>
    <w:rsid w:val="00545B93"/>
    <w:rsid w:val="005546F4"/>
    <w:rsid w:val="00571EEA"/>
    <w:rsid w:val="00571F96"/>
    <w:rsid w:val="005A62EC"/>
    <w:rsid w:val="005E70C6"/>
    <w:rsid w:val="005F72FC"/>
    <w:rsid w:val="00617E26"/>
    <w:rsid w:val="0062296E"/>
    <w:rsid w:val="00623CC9"/>
    <w:rsid w:val="0063033C"/>
    <w:rsid w:val="0063793B"/>
    <w:rsid w:val="006523DD"/>
    <w:rsid w:val="00653656"/>
    <w:rsid w:val="00654DA2"/>
    <w:rsid w:val="006607C9"/>
    <w:rsid w:val="006B1D67"/>
    <w:rsid w:val="006D5699"/>
    <w:rsid w:val="00711650"/>
    <w:rsid w:val="007215B9"/>
    <w:rsid w:val="00731A7F"/>
    <w:rsid w:val="00734665"/>
    <w:rsid w:val="00737A9E"/>
    <w:rsid w:val="007468D3"/>
    <w:rsid w:val="00757F25"/>
    <w:rsid w:val="00766801"/>
    <w:rsid w:val="00766868"/>
    <w:rsid w:val="0077039A"/>
    <w:rsid w:val="00774DC3"/>
    <w:rsid w:val="0079314F"/>
    <w:rsid w:val="00795674"/>
    <w:rsid w:val="007C6F80"/>
    <w:rsid w:val="007E28B1"/>
    <w:rsid w:val="00804BB7"/>
    <w:rsid w:val="00805B06"/>
    <w:rsid w:val="008163C3"/>
    <w:rsid w:val="00820009"/>
    <w:rsid w:val="00823D1B"/>
    <w:rsid w:val="00843239"/>
    <w:rsid w:val="008466C4"/>
    <w:rsid w:val="00870824"/>
    <w:rsid w:val="0087263D"/>
    <w:rsid w:val="00885DF2"/>
    <w:rsid w:val="008A0860"/>
    <w:rsid w:val="008B3004"/>
    <w:rsid w:val="008B32D2"/>
    <w:rsid w:val="008B7D25"/>
    <w:rsid w:val="008D2E4C"/>
    <w:rsid w:val="008D71FB"/>
    <w:rsid w:val="008E07AA"/>
    <w:rsid w:val="00903455"/>
    <w:rsid w:val="00914AC5"/>
    <w:rsid w:val="00917D1D"/>
    <w:rsid w:val="0092359A"/>
    <w:rsid w:val="009256FA"/>
    <w:rsid w:val="0092779C"/>
    <w:rsid w:val="00941240"/>
    <w:rsid w:val="00942626"/>
    <w:rsid w:val="00942B0F"/>
    <w:rsid w:val="009546A0"/>
    <w:rsid w:val="00954BF0"/>
    <w:rsid w:val="00985D34"/>
    <w:rsid w:val="00985DC8"/>
    <w:rsid w:val="009D18F2"/>
    <w:rsid w:val="009D1BC7"/>
    <w:rsid w:val="009D2240"/>
    <w:rsid w:val="009D3225"/>
    <w:rsid w:val="009E7C57"/>
    <w:rsid w:val="009F26C6"/>
    <w:rsid w:val="00A068EE"/>
    <w:rsid w:val="00A11786"/>
    <w:rsid w:val="00A3654D"/>
    <w:rsid w:val="00A6034C"/>
    <w:rsid w:val="00A62A3D"/>
    <w:rsid w:val="00A63D19"/>
    <w:rsid w:val="00A7365B"/>
    <w:rsid w:val="00A77793"/>
    <w:rsid w:val="00A77DF6"/>
    <w:rsid w:val="00A84EBF"/>
    <w:rsid w:val="00A85FAA"/>
    <w:rsid w:val="00A87189"/>
    <w:rsid w:val="00AA24B2"/>
    <w:rsid w:val="00AA2D9E"/>
    <w:rsid w:val="00AB7334"/>
    <w:rsid w:val="00AD03B0"/>
    <w:rsid w:val="00B007FA"/>
    <w:rsid w:val="00B03B3C"/>
    <w:rsid w:val="00B3080E"/>
    <w:rsid w:val="00B30A95"/>
    <w:rsid w:val="00B37722"/>
    <w:rsid w:val="00B42C9C"/>
    <w:rsid w:val="00B456B8"/>
    <w:rsid w:val="00B51916"/>
    <w:rsid w:val="00B70207"/>
    <w:rsid w:val="00B77C54"/>
    <w:rsid w:val="00B817C8"/>
    <w:rsid w:val="00B8329B"/>
    <w:rsid w:val="00B973B7"/>
    <w:rsid w:val="00BB193B"/>
    <w:rsid w:val="00BB5E7A"/>
    <w:rsid w:val="00BE00D4"/>
    <w:rsid w:val="00C16C3E"/>
    <w:rsid w:val="00C4350F"/>
    <w:rsid w:val="00C5093F"/>
    <w:rsid w:val="00C51D76"/>
    <w:rsid w:val="00C56FC2"/>
    <w:rsid w:val="00C57B9C"/>
    <w:rsid w:val="00C81A0A"/>
    <w:rsid w:val="00C92E36"/>
    <w:rsid w:val="00CA2C81"/>
    <w:rsid w:val="00CA3B3A"/>
    <w:rsid w:val="00CD4ABE"/>
    <w:rsid w:val="00CE6080"/>
    <w:rsid w:val="00CF067B"/>
    <w:rsid w:val="00CF40B0"/>
    <w:rsid w:val="00CF643E"/>
    <w:rsid w:val="00D03A06"/>
    <w:rsid w:val="00D2265D"/>
    <w:rsid w:val="00D32624"/>
    <w:rsid w:val="00D43C70"/>
    <w:rsid w:val="00D46967"/>
    <w:rsid w:val="00D54B6B"/>
    <w:rsid w:val="00D97399"/>
    <w:rsid w:val="00DC2A37"/>
    <w:rsid w:val="00DD4292"/>
    <w:rsid w:val="00E0458C"/>
    <w:rsid w:val="00E278EA"/>
    <w:rsid w:val="00E335F0"/>
    <w:rsid w:val="00E517D9"/>
    <w:rsid w:val="00E600A9"/>
    <w:rsid w:val="00E72B7C"/>
    <w:rsid w:val="00E96644"/>
    <w:rsid w:val="00EB259C"/>
    <w:rsid w:val="00EE3E9E"/>
    <w:rsid w:val="00F00A13"/>
    <w:rsid w:val="00F236A4"/>
    <w:rsid w:val="00F27D84"/>
    <w:rsid w:val="00F315C7"/>
    <w:rsid w:val="00F32125"/>
    <w:rsid w:val="00F37A28"/>
    <w:rsid w:val="00F42001"/>
    <w:rsid w:val="00F6189A"/>
    <w:rsid w:val="00F6328F"/>
    <w:rsid w:val="00F716A2"/>
    <w:rsid w:val="00F72245"/>
    <w:rsid w:val="00F853A5"/>
    <w:rsid w:val="00F97D42"/>
    <w:rsid w:val="00FB214F"/>
    <w:rsid w:val="00FB2D8D"/>
    <w:rsid w:val="00FC1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FB9823-A569-40F2-8EF2-C0D286744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e of Prince Edward Island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ian M. Bryanton</dc:creator>
  <cp:keywords/>
  <dc:description/>
  <cp:lastModifiedBy>Gaylene MacDonald</cp:lastModifiedBy>
  <cp:revision>2</cp:revision>
  <dcterms:created xsi:type="dcterms:W3CDTF">2020-12-03T13:32:00Z</dcterms:created>
  <dcterms:modified xsi:type="dcterms:W3CDTF">2020-12-03T13:32:00Z</dcterms:modified>
</cp:coreProperties>
</file>